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5A8697" w14:textId="77777777" w:rsidR="00034CDC" w:rsidRDefault="0042541E">
      <w:pPr>
        <w:pStyle w:val="Title"/>
      </w:pPr>
      <w:bookmarkStart w:id="0" w:name="_GoBack"/>
      <w:bookmarkEnd w:id="0"/>
      <w:r>
        <w:t>Fantasy Football Team</w:t>
      </w:r>
    </w:p>
    <w:p w14:paraId="2CEA482A" w14:textId="77777777" w:rsidR="00034CDC" w:rsidRDefault="0042541E">
      <w:pPr>
        <w:pStyle w:val="Author"/>
      </w:pPr>
      <w:r>
        <w:t>Joshua Peterson</w:t>
      </w:r>
    </w:p>
    <w:p w14:paraId="32DF5018" w14:textId="77777777" w:rsidR="00034CDC" w:rsidRDefault="0042541E">
      <w:pPr>
        <w:pStyle w:val="Date"/>
      </w:pPr>
      <w:r>
        <w:t>9/21/2016</w:t>
      </w:r>
    </w:p>
    <w:p w14:paraId="3C108495" w14:textId="77777777" w:rsidR="00034CDC" w:rsidRDefault="0042541E">
      <w:pPr>
        <w:pStyle w:val="FirstParagraph"/>
      </w:pPr>
      <w:r>
        <w:t>Player analysis and selection for the week of 09.19.2016</w:t>
      </w:r>
    </w:p>
    <w:p w14:paraId="60BB1621" w14:textId="77777777" w:rsidR="00034CDC" w:rsidRDefault="0042541E">
      <w:pPr>
        <w:pStyle w:val="BodyText"/>
      </w:pPr>
      <w:r>
        <w:t>QB Analysis - Pull Player Data</w:t>
      </w:r>
    </w:p>
    <w:p w14:paraId="044CCD34" w14:textId="77777777" w:rsidR="00034CDC" w:rsidRDefault="0042541E">
      <w:pPr>
        <w:pStyle w:val="BodyText"/>
      </w:pPr>
      <w:r>
        <w:t>RB Analysis - Pull Player Data</w:t>
      </w:r>
    </w:p>
    <w:p w14:paraId="1168F5DF" w14:textId="77777777" w:rsidR="00034CDC" w:rsidRDefault="0042541E">
      <w:pPr>
        <w:pStyle w:val="Heading1"/>
      </w:pPr>
      <w:bookmarkStart w:id="1" w:name="qb-analysis"/>
      <w:bookmarkEnd w:id="1"/>
      <w:r>
        <w:t>QB Analysis</w:t>
      </w:r>
    </w:p>
    <w:p w14:paraId="02AD2569" w14:textId="77777777" w:rsidR="00034CDC" w:rsidRDefault="0042541E">
      <w:pPr>
        <w:pStyle w:val="Heading2"/>
      </w:pPr>
      <w:bookmarkStart w:id="2" w:name="cam-newton---summary-passing-td-data"/>
      <w:bookmarkEnd w:id="2"/>
      <w:r>
        <w:t>Cam Newton - Summary Passing &amp; TD Data</w:t>
      </w:r>
    </w:p>
    <w:p w14:paraId="4780E5DD" w14:textId="77777777" w:rsidR="00034CDC" w:rsidRDefault="0042541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14.0   194.0   231.5   235.1   277.0   432.0</w:t>
      </w:r>
    </w:p>
    <w:p w14:paraId="36FF3C62" w14:textId="77777777" w:rsidR="00034CDC" w:rsidRDefault="0042541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000   1.000   1.000   1.525   2.000   5.000</w:t>
      </w:r>
    </w:p>
    <w:p w14:paraId="78BC580F" w14:textId="77777777" w:rsidR="00034CDC" w:rsidRDefault="0042541E">
      <w:pPr>
        <w:pStyle w:val="SourceCode"/>
      </w:pPr>
      <w:r>
        <w:rPr>
          <w:rStyle w:val="VerbatimChar"/>
        </w:rPr>
        <w:t>## [1] 64.91911</w:t>
      </w:r>
    </w:p>
    <w:p w14:paraId="6C8B3D32" w14:textId="77777777" w:rsidR="00034CDC" w:rsidRDefault="0042541E">
      <w:pPr>
        <w:pStyle w:val="SourceCode"/>
      </w:pPr>
      <w:r>
        <w:rPr>
          <w:rStyle w:val="VerbatimChar"/>
        </w:rPr>
        <w:t>## [1] 1.158076</w:t>
      </w:r>
    </w:p>
    <w:p w14:paraId="34B789D8" w14:textId="77777777" w:rsidR="00034CDC" w:rsidRDefault="0042541E">
      <w:pPr>
        <w:pStyle w:val="Heading2"/>
      </w:pPr>
      <w:bookmarkStart w:id="3" w:name="andrew-luck---summary-passing-td-data"/>
      <w:bookmarkEnd w:id="3"/>
      <w:r>
        <w:t>Andrew Luck - Summ</w:t>
      </w:r>
      <w:r>
        <w:t>ary Passing &amp; TD Data</w:t>
      </w:r>
    </w:p>
    <w:p w14:paraId="003005DB" w14:textId="77777777" w:rsidR="00034CDC" w:rsidRDefault="0042541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09.0   202.0   257.0   270.5   333.0   433.0</w:t>
      </w:r>
    </w:p>
    <w:p w14:paraId="4D5D42A1" w14:textId="77777777" w:rsidR="00034CDC" w:rsidRDefault="0042541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1.00    2.00    1.86    2.00    5.00</w:t>
      </w:r>
    </w:p>
    <w:p w14:paraId="0DD1EA71" w14:textId="77777777" w:rsidR="00034CDC" w:rsidRDefault="0042541E">
      <w:pPr>
        <w:pStyle w:val="SourceCode"/>
      </w:pPr>
      <w:r>
        <w:rPr>
          <w:rStyle w:val="VerbatimChar"/>
        </w:rPr>
        <w:t>## [1] 76.94551</w:t>
      </w:r>
    </w:p>
    <w:p w14:paraId="491BABA5" w14:textId="77777777" w:rsidR="00034CDC" w:rsidRDefault="0042541E">
      <w:pPr>
        <w:pStyle w:val="SourceCode"/>
      </w:pPr>
      <w:r>
        <w:rPr>
          <w:rStyle w:val="VerbatimChar"/>
        </w:rPr>
        <w:t>## [1] 1.231</w:t>
      </w:r>
      <w:r>
        <w:rPr>
          <w:rStyle w:val="VerbatimChar"/>
        </w:rPr>
        <w:t>123</w:t>
      </w:r>
    </w:p>
    <w:p w14:paraId="4594B46E" w14:textId="77777777" w:rsidR="00034CDC" w:rsidRDefault="0042541E">
      <w:pPr>
        <w:pStyle w:val="Heading2"/>
      </w:pPr>
      <w:bookmarkStart w:id="4" w:name="cam-newton---histogram-of-yards-and-tds"/>
      <w:bookmarkEnd w:id="4"/>
      <w:r>
        <w:lastRenderedPageBreak/>
        <w:t>Cam Newton - Histogram of Yards and TDs</w:t>
      </w:r>
    </w:p>
    <w:p w14:paraId="74DAB17B" w14:textId="77777777" w:rsidR="00034CDC" w:rsidRDefault="0042541E">
      <w:pPr>
        <w:pStyle w:val="FirstParagraph"/>
      </w:pPr>
      <w:r>
        <w:rPr>
          <w:noProof/>
        </w:rPr>
        <w:drawing>
          <wp:inline distT="0" distB="0" distL="0" distR="0" wp14:anchorId="1870539F" wp14:editId="2844C89D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ntasy_Team_2016_files/figure-docx/Newton%20Histogram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7AD81" w14:textId="77777777" w:rsidR="00034CDC" w:rsidRDefault="0042541E">
      <w:pPr>
        <w:pStyle w:val="Heading2"/>
      </w:pPr>
      <w:bookmarkStart w:id="5" w:name="andrew-luck---histogram-of-yards-and-tds"/>
      <w:bookmarkEnd w:id="5"/>
      <w:r>
        <w:lastRenderedPageBreak/>
        <w:t>Andrew Luck - Histogram of Yards and TDs</w:t>
      </w:r>
    </w:p>
    <w:p w14:paraId="6127DE0A" w14:textId="77777777" w:rsidR="00034CDC" w:rsidRDefault="0042541E">
      <w:pPr>
        <w:pStyle w:val="FirstParagraph"/>
      </w:pPr>
      <w:r>
        <w:rPr>
          <w:noProof/>
        </w:rPr>
        <w:drawing>
          <wp:inline distT="0" distB="0" distL="0" distR="0" wp14:anchorId="71D0FE4E" wp14:editId="79B8FD47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ntasy_Team_2016_files/figure-docx/Luck%20Histogram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E1DF8" w14:textId="77777777" w:rsidR="00034CDC" w:rsidRDefault="0042541E">
      <w:pPr>
        <w:pStyle w:val="Heading2"/>
      </w:pPr>
      <w:bookmarkStart w:id="6" w:name="cam-newton---least-square-estimate"/>
      <w:bookmarkEnd w:id="6"/>
      <w:r>
        <w:lastRenderedPageBreak/>
        <w:t>Cam Newton - Least square estimate</w:t>
      </w:r>
    </w:p>
    <w:p w14:paraId="6E5081FE" w14:textId="77777777" w:rsidR="00034CDC" w:rsidRDefault="0042541E">
      <w:pPr>
        <w:pStyle w:val="FirstParagraph"/>
      </w:pPr>
      <w:r>
        <w:rPr>
          <w:noProof/>
        </w:rPr>
        <w:drawing>
          <wp:inline distT="0" distB="0" distL="0" distR="0" wp14:anchorId="48D9923D" wp14:editId="5DCC1B54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ntasy_Team_2016_files/figure-docx/Newton%20LS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7D161" w14:textId="77777777" w:rsidR="00034CDC" w:rsidRDefault="0042541E">
      <w:pPr>
        <w:pStyle w:val="Heading2"/>
      </w:pPr>
      <w:bookmarkStart w:id="7" w:name="andrew-luck---least-square-estimate"/>
      <w:bookmarkEnd w:id="7"/>
      <w:r>
        <w:lastRenderedPageBreak/>
        <w:t>Andrew Luck - Least square estimate</w:t>
      </w:r>
    </w:p>
    <w:p w14:paraId="5848437D" w14:textId="77777777" w:rsidR="00034CDC" w:rsidRDefault="0042541E">
      <w:pPr>
        <w:pStyle w:val="FirstParagraph"/>
      </w:pPr>
      <w:r>
        <w:rPr>
          <w:noProof/>
        </w:rPr>
        <w:drawing>
          <wp:inline distT="0" distB="0" distL="0" distR="0" wp14:anchorId="7A41584D" wp14:editId="37E58CAA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ntasy_Team_2016_files/figure-docx/Luck%20LS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1F6AA" w14:textId="77777777" w:rsidR="00034CDC" w:rsidRDefault="0042541E">
      <w:pPr>
        <w:pStyle w:val="Heading2"/>
      </w:pPr>
      <w:bookmarkStart w:id="8" w:name="cam-newton---current-opponent-analysis-p"/>
      <w:bookmarkEnd w:id="8"/>
      <w:r>
        <w:t>Cam Newton - Current Opponent Analysis (Passing only)</w:t>
      </w:r>
    </w:p>
    <w:p w14:paraId="4E70B2F2" w14:textId="77777777" w:rsidR="00034CDC" w:rsidRDefault="0042541E">
      <w:pPr>
        <w:pStyle w:val="SourceCode"/>
      </w:pPr>
      <w:r>
        <w:rPr>
          <w:rStyle w:val="VerbatimChar"/>
        </w:rPr>
        <w:t>## [1] 24.2</w:t>
      </w:r>
    </w:p>
    <w:p w14:paraId="548DC9ED" w14:textId="77777777" w:rsidR="00034CDC" w:rsidRDefault="0042541E">
      <w:pPr>
        <w:pStyle w:val="SourceCode"/>
      </w:pPr>
      <w:r>
        <w:rPr>
          <w:rStyle w:val="VerbatimChar"/>
        </w:rPr>
        <w:t>## [1] 16.33333</w:t>
      </w:r>
    </w:p>
    <w:p w14:paraId="5E886508" w14:textId="77777777" w:rsidR="00034CDC" w:rsidRDefault="0042541E">
      <w:pPr>
        <w:pStyle w:val="SourceCode"/>
      </w:pPr>
      <w:r>
        <w:rPr>
          <w:rStyle w:val="VerbatimChar"/>
        </w:rPr>
        <w:t>## [1] 40.53333</w:t>
      </w:r>
    </w:p>
    <w:p w14:paraId="3198DF3D" w14:textId="77777777" w:rsidR="00034CDC" w:rsidRDefault="0042541E">
      <w:pPr>
        <w:pStyle w:val="Heading2"/>
      </w:pPr>
      <w:bookmarkStart w:id="9" w:name="andrew-luck---current-opponent-analysis-"/>
      <w:bookmarkEnd w:id="9"/>
      <w:r>
        <w:t>Andrew Luck - Current Opponent Analysis (Passing only)</w:t>
      </w:r>
    </w:p>
    <w:p w14:paraId="50B90040" w14:textId="77777777" w:rsidR="00034CDC" w:rsidRDefault="0042541E">
      <w:pPr>
        <w:pStyle w:val="SourceCode"/>
      </w:pPr>
      <w:r>
        <w:rPr>
          <w:rStyle w:val="VerbatimChar"/>
        </w:rPr>
        <w:t>## [1] 20.2</w:t>
      </w:r>
    </w:p>
    <w:p w14:paraId="644B6FF7" w14:textId="77777777" w:rsidR="00034CDC" w:rsidRDefault="0042541E">
      <w:pPr>
        <w:pStyle w:val="SourceCode"/>
      </w:pPr>
      <w:r>
        <w:rPr>
          <w:rStyle w:val="VerbatimChar"/>
        </w:rPr>
        <w:t>## [1] 0</w:t>
      </w:r>
    </w:p>
    <w:p w14:paraId="3D1332F8" w14:textId="77777777" w:rsidR="00034CDC" w:rsidRDefault="0042541E">
      <w:pPr>
        <w:pStyle w:val="SourceCode"/>
      </w:pPr>
      <w:r>
        <w:rPr>
          <w:rStyle w:val="VerbatimChar"/>
        </w:rPr>
        <w:t>## [1] 20.2</w:t>
      </w:r>
    </w:p>
    <w:p w14:paraId="24971E93" w14:textId="77777777" w:rsidR="00034CDC" w:rsidRDefault="0042541E">
      <w:pPr>
        <w:pStyle w:val="Heading1"/>
      </w:pPr>
      <w:bookmarkStart w:id="10" w:name="rb-analysis"/>
      <w:bookmarkEnd w:id="10"/>
      <w:r>
        <w:t>RB Analysis</w:t>
      </w:r>
    </w:p>
    <w:p w14:paraId="547CB602" w14:textId="77777777" w:rsidR="00034CDC" w:rsidRDefault="0042541E">
      <w:pPr>
        <w:pStyle w:val="Heading2"/>
      </w:pPr>
      <w:bookmarkStart w:id="11" w:name="blount---summary-rushing-td-data"/>
      <w:bookmarkEnd w:id="11"/>
      <w:r>
        <w:t>Blount - Summary Rushing TD Data</w:t>
      </w:r>
    </w:p>
    <w:p w14:paraId="4F5F44F1" w14:textId="77777777" w:rsidR="00034CDC" w:rsidRDefault="0042541E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-3.00   16.25   47.00   50.66   72.00  189</w:t>
      </w:r>
      <w:r>
        <w:rPr>
          <w:rStyle w:val="VerbatimChar"/>
        </w:rPr>
        <w:t>.00       4</w:t>
      </w:r>
    </w:p>
    <w:p w14:paraId="14E49FB4" w14:textId="77777777" w:rsidR="00034CDC" w:rsidRDefault="0042541E">
      <w:pPr>
        <w:pStyle w:val="SourceCode"/>
      </w:pPr>
      <w:r>
        <w:rPr>
          <w:rStyle w:val="VerbatimChar"/>
        </w:rPr>
        <w:lastRenderedPageBreak/>
        <w:t xml:space="preserve">##    Min. 1st Qu.  Median    Mean 3rd Qu.    Max.    NA's </w:t>
      </w:r>
      <w:r>
        <w:br/>
      </w:r>
      <w:r>
        <w:rPr>
          <w:rStyle w:val="VerbatimChar"/>
        </w:rPr>
        <w:t>##  0.0000  0.0000  0.0000  0.4024  1.0000  3.0000       4</w:t>
      </w:r>
    </w:p>
    <w:p w14:paraId="21CF812D" w14:textId="77777777" w:rsidR="00034CDC" w:rsidRDefault="0042541E">
      <w:pPr>
        <w:pStyle w:val="SourceCode"/>
      </w:pPr>
      <w:r>
        <w:rPr>
          <w:rStyle w:val="VerbatimChar"/>
        </w:rPr>
        <w:t>## [1] NA</w:t>
      </w:r>
    </w:p>
    <w:p w14:paraId="309B6B73" w14:textId="77777777" w:rsidR="00034CDC" w:rsidRDefault="0042541E">
      <w:pPr>
        <w:pStyle w:val="SourceCode"/>
      </w:pPr>
      <w:r>
        <w:rPr>
          <w:rStyle w:val="VerbatimChar"/>
        </w:rPr>
        <w:t>## [1] NA</w:t>
      </w:r>
    </w:p>
    <w:p w14:paraId="5575D4EC" w14:textId="77777777" w:rsidR="00034CDC" w:rsidRDefault="0042541E">
      <w:pPr>
        <w:pStyle w:val="Heading2"/>
      </w:pPr>
      <w:bookmarkStart w:id="12" w:name="anderson---summary-rushing-td-data"/>
      <w:bookmarkEnd w:id="12"/>
      <w:r>
        <w:t>Anderson - Summary Rushing TD Data</w:t>
      </w:r>
    </w:p>
    <w:p w14:paraId="247639C7" w14:textId="77777777" w:rsidR="00034CDC" w:rsidRDefault="0042541E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-3.00   22.00   41.00   53.73   85.00  168.00       4</w:t>
      </w:r>
    </w:p>
    <w:p w14:paraId="66934B2D" w14:textId="77777777" w:rsidR="00034CDC" w:rsidRDefault="0042541E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0.0000  0.0000  0.0000  0.4545  1.0000  3.0000       4</w:t>
      </w:r>
    </w:p>
    <w:p w14:paraId="3BB7ECEB" w14:textId="77777777" w:rsidR="00034CDC" w:rsidRDefault="0042541E">
      <w:pPr>
        <w:pStyle w:val="SourceCode"/>
      </w:pPr>
      <w:r>
        <w:rPr>
          <w:rStyle w:val="VerbatimChar"/>
        </w:rPr>
        <w:t>## [1] NA</w:t>
      </w:r>
    </w:p>
    <w:p w14:paraId="1A08B89C" w14:textId="77777777" w:rsidR="00034CDC" w:rsidRDefault="0042541E">
      <w:pPr>
        <w:pStyle w:val="SourceCode"/>
      </w:pPr>
      <w:r>
        <w:rPr>
          <w:rStyle w:val="VerbatimChar"/>
        </w:rPr>
        <w:t>## [1] NA</w:t>
      </w:r>
    </w:p>
    <w:p w14:paraId="5B9EE5DA" w14:textId="77777777" w:rsidR="00034CDC" w:rsidRDefault="0042541E">
      <w:pPr>
        <w:pStyle w:val="Heading2"/>
      </w:pPr>
      <w:bookmarkStart w:id="13" w:name="gore---summary-rushing-td-data"/>
      <w:bookmarkEnd w:id="13"/>
      <w:r>
        <w:t>Gore - Summary Rushing TD Data</w:t>
      </w:r>
    </w:p>
    <w:p w14:paraId="79E4CA56" w14:textId="77777777" w:rsidR="00034CDC" w:rsidRDefault="0042541E">
      <w:pPr>
        <w:pStyle w:val="SourceCode"/>
      </w:pPr>
      <w:r>
        <w:rPr>
          <w:rStyle w:val="VerbatimChar"/>
        </w:rPr>
        <w:t xml:space="preserve">##    Min. 1st Qu.  Median </w:t>
      </w:r>
      <w:r>
        <w:rPr>
          <w:rStyle w:val="VerbatimChar"/>
        </w:rPr>
        <w:t xml:space="preserve">   Mean 3rd Qu.    Max. </w:t>
      </w:r>
      <w:r>
        <w:br/>
      </w:r>
      <w:r>
        <w:rPr>
          <w:rStyle w:val="VerbatimChar"/>
        </w:rPr>
        <w:t>##    0.00   42.25   68.00   73.15   97.00  212.00</w:t>
      </w:r>
    </w:p>
    <w:p w14:paraId="593345E5" w14:textId="77777777" w:rsidR="00034CDC" w:rsidRDefault="0042541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4217  1.0000  2.0000</w:t>
      </w:r>
    </w:p>
    <w:p w14:paraId="1F0D3763" w14:textId="77777777" w:rsidR="00034CDC" w:rsidRDefault="0042541E">
      <w:pPr>
        <w:pStyle w:val="SourceCode"/>
      </w:pPr>
      <w:r>
        <w:rPr>
          <w:rStyle w:val="VerbatimChar"/>
        </w:rPr>
        <w:t>## [1] 40.34061</w:t>
      </w:r>
    </w:p>
    <w:p w14:paraId="59129898" w14:textId="77777777" w:rsidR="00034CDC" w:rsidRDefault="0042541E">
      <w:pPr>
        <w:pStyle w:val="SourceCode"/>
      </w:pPr>
      <w:r>
        <w:rPr>
          <w:rStyle w:val="VerbatimChar"/>
        </w:rPr>
        <w:t>## [1] 0.6251396</w:t>
      </w:r>
    </w:p>
    <w:p w14:paraId="3974F1EF" w14:textId="77777777" w:rsidR="00034CDC" w:rsidRDefault="0042541E">
      <w:pPr>
        <w:pStyle w:val="Heading2"/>
      </w:pPr>
      <w:bookmarkStart w:id="14" w:name="hyde---summary-rushing-td-data"/>
      <w:bookmarkEnd w:id="14"/>
      <w:r>
        <w:t>Hyde - Summary Rushing TD Data</w:t>
      </w:r>
    </w:p>
    <w:p w14:paraId="56723B2F" w14:textId="77777777" w:rsidR="00034CDC" w:rsidRDefault="0042541E">
      <w:pPr>
        <w:pStyle w:val="SourceCode"/>
      </w:pPr>
      <w:r>
        <w:rPr>
          <w:rStyle w:val="VerbatimChar"/>
        </w:rPr>
        <w:t>##    Min. 1s</w:t>
      </w:r>
      <w:r>
        <w:rPr>
          <w:rStyle w:val="VerbatimChar"/>
        </w:rPr>
        <w:t xml:space="preserve">t Qu.  Median    Mean 3rd Qu.    Max. </w:t>
      </w:r>
      <w:r>
        <w:br/>
      </w:r>
      <w:r>
        <w:rPr>
          <w:rStyle w:val="VerbatimChar"/>
        </w:rPr>
        <w:t>##    0.00   16.50   34.00   40.22   50.50  168.00</w:t>
      </w:r>
    </w:p>
    <w:p w14:paraId="77556059" w14:textId="77777777" w:rsidR="00034CDC" w:rsidRDefault="0042541E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0000  0.0000  0.0000  0.3913  1.0000  2.0000</w:t>
      </w:r>
    </w:p>
    <w:p w14:paraId="215E3437" w14:textId="77777777" w:rsidR="00034CDC" w:rsidRDefault="0042541E">
      <w:pPr>
        <w:pStyle w:val="SourceCode"/>
      </w:pPr>
      <w:r>
        <w:rPr>
          <w:rStyle w:val="VerbatimChar"/>
        </w:rPr>
        <w:t>## [1] 36.63699</w:t>
      </w:r>
    </w:p>
    <w:p w14:paraId="3605DB74" w14:textId="77777777" w:rsidR="00034CDC" w:rsidRDefault="0042541E">
      <w:pPr>
        <w:pStyle w:val="SourceCode"/>
      </w:pPr>
      <w:r>
        <w:rPr>
          <w:rStyle w:val="VerbatimChar"/>
        </w:rPr>
        <w:t>## [1] 0.6563764</w:t>
      </w:r>
    </w:p>
    <w:p w14:paraId="19C0B0D5" w14:textId="77777777" w:rsidR="00034CDC" w:rsidRDefault="0042541E">
      <w:pPr>
        <w:pStyle w:val="Heading2"/>
      </w:pPr>
      <w:bookmarkStart w:id="15" w:name="blount---histogram-of-yards-and-tds"/>
      <w:bookmarkEnd w:id="15"/>
      <w:r>
        <w:lastRenderedPageBreak/>
        <w:t>Blount - Histogram of Yards an</w:t>
      </w:r>
      <w:r>
        <w:t>d TDs</w:t>
      </w:r>
    </w:p>
    <w:p w14:paraId="104C9DFE" w14:textId="77777777" w:rsidR="00034CDC" w:rsidRDefault="0042541E">
      <w:pPr>
        <w:pStyle w:val="FirstParagraph"/>
      </w:pPr>
      <w:r>
        <w:rPr>
          <w:noProof/>
        </w:rPr>
        <w:drawing>
          <wp:inline distT="0" distB="0" distL="0" distR="0" wp14:anchorId="7C5237FC" wp14:editId="793AC3C4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ntasy_Team_2016_files/figure-docx/Blount%20Histogram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55DF1B" w14:textId="77777777" w:rsidR="00034CDC" w:rsidRDefault="0042541E">
      <w:pPr>
        <w:pStyle w:val="Heading2"/>
      </w:pPr>
      <w:bookmarkStart w:id="16" w:name="anderson---histogram-of-yards-and-tds"/>
      <w:bookmarkEnd w:id="16"/>
      <w:r>
        <w:lastRenderedPageBreak/>
        <w:t>Anderson - Histogram of Yards and TDs</w:t>
      </w:r>
    </w:p>
    <w:p w14:paraId="075CF3BE" w14:textId="77777777" w:rsidR="00034CDC" w:rsidRDefault="0042541E">
      <w:pPr>
        <w:pStyle w:val="FirstParagraph"/>
      </w:pPr>
      <w:r>
        <w:rPr>
          <w:noProof/>
        </w:rPr>
        <w:drawing>
          <wp:inline distT="0" distB="0" distL="0" distR="0" wp14:anchorId="5E7534E8" wp14:editId="517B881D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ntasy_Team_2016_files/figure-docx/Anderson%20Histogram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FF66D7" w14:textId="77777777" w:rsidR="00034CDC" w:rsidRDefault="0042541E">
      <w:pPr>
        <w:pStyle w:val="Heading2"/>
      </w:pPr>
      <w:bookmarkStart w:id="17" w:name="gore---histogram-of-yards-and-tds"/>
      <w:bookmarkEnd w:id="17"/>
      <w:r>
        <w:lastRenderedPageBreak/>
        <w:t>Gore - Histogram of Yards and TDs</w:t>
      </w:r>
    </w:p>
    <w:p w14:paraId="4818FD07" w14:textId="77777777" w:rsidR="00034CDC" w:rsidRDefault="0042541E">
      <w:pPr>
        <w:pStyle w:val="FirstParagraph"/>
      </w:pPr>
      <w:r>
        <w:rPr>
          <w:noProof/>
        </w:rPr>
        <w:drawing>
          <wp:inline distT="0" distB="0" distL="0" distR="0" wp14:anchorId="0B21A697" wp14:editId="2500B178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ntasy_Team_2016_files/figure-docx/Gore%20Histogram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AFD4DB" w14:textId="77777777" w:rsidR="00034CDC" w:rsidRDefault="0042541E">
      <w:pPr>
        <w:pStyle w:val="Heading2"/>
      </w:pPr>
      <w:bookmarkStart w:id="18" w:name="hyde---histogram-of-yards-and-tds"/>
      <w:bookmarkEnd w:id="18"/>
      <w:r>
        <w:lastRenderedPageBreak/>
        <w:t>Hyde - Histogram of Yards and TDs</w:t>
      </w:r>
    </w:p>
    <w:p w14:paraId="51858AD5" w14:textId="77777777" w:rsidR="00034CDC" w:rsidRDefault="0042541E">
      <w:pPr>
        <w:pStyle w:val="FirstParagraph"/>
      </w:pPr>
      <w:r>
        <w:rPr>
          <w:noProof/>
        </w:rPr>
        <w:drawing>
          <wp:inline distT="0" distB="0" distL="0" distR="0" wp14:anchorId="26A50E6E" wp14:editId="25275087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ntasy_Team_2016_files/figure-docx/Hyde%20Histogram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2BECD8" w14:textId="77777777" w:rsidR="00034CDC" w:rsidRDefault="0042541E">
      <w:pPr>
        <w:pStyle w:val="Heading2"/>
      </w:pPr>
      <w:bookmarkStart w:id="19" w:name="blount---least-square-estimate"/>
      <w:bookmarkEnd w:id="19"/>
      <w:r>
        <w:lastRenderedPageBreak/>
        <w:t>Blount - Least square estimate</w:t>
      </w:r>
    </w:p>
    <w:p w14:paraId="2F29CE52" w14:textId="77777777" w:rsidR="00034CDC" w:rsidRDefault="0042541E">
      <w:pPr>
        <w:pStyle w:val="FirstParagraph"/>
      </w:pPr>
      <w:r>
        <w:rPr>
          <w:noProof/>
        </w:rPr>
        <w:drawing>
          <wp:inline distT="0" distB="0" distL="0" distR="0" wp14:anchorId="70491837" wp14:editId="3F32F9A1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ntasy_Team_2016_files/figure-docx/Blount%20LS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DCEDF0" w14:textId="77777777" w:rsidR="00034CDC" w:rsidRDefault="0042541E">
      <w:pPr>
        <w:pStyle w:val="Heading2"/>
      </w:pPr>
      <w:bookmarkStart w:id="20" w:name="anderson---least-square-estimate"/>
      <w:bookmarkEnd w:id="20"/>
      <w:r>
        <w:lastRenderedPageBreak/>
        <w:t>Anderson - Least square estimate</w:t>
      </w:r>
    </w:p>
    <w:p w14:paraId="43A0FB56" w14:textId="77777777" w:rsidR="00034CDC" w:rsidRDefault="0042541E">
      <w:pPr>
        <w:pStyle w:val="FirstParagraph"/>
      </w:pPr>
      <w:r>
        <w:rPr>
          <w:noProof/>
        </w:rPr>
        <w:drawing>
          <wp:inline distT="0" distB="0" distL="0" distR="0" wp14:anchorId="219F74E0" wp14:editId="7D53719D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ntasy_Team_2016_files/figure-docx/Anderson%20LS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6E27E" w14:textId="77777777" w:rsidR="00034CDC" w:rsidRDefault="0042541E">
      <w:pPr>
        <w:pStyle w:val="Heading2"/>
      </w:pPr>
      <w:bookmarkStart w:id="21" w:name="gore---least-square-estimate"/>
      <w:bookmarkEnd w:id="21"/>
      <w:r>
        <w:lastRenderedPageBreak/>
        <w:t>Gore - Least square estimate</w:t>
      </w:r>
    </w:p>
    <w:p w14:paraId="7BBBC3DA" w14:textId="77777777" w:rsidR="00034CDC" w:rsidRDefault="0042541E">
      <w:pPr>
        <w:pStyle w:val="FirstParagraph"/>
      </w:pPr>
      <w:r>
        <w:rPr>
          <w:noProof/>
        </w:rPr>
        <w:drawing>
          <wp:inline distT="0" distB="0" distL="0" distR="0" wp14:anchorId="053A95BD" wp14:editId="338F3752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ntasy_Team_2016_files/figure-docx/Gore%20LS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55785B" w14:textId="77777777" w:rsidR="00034CDC" w:rsidRDefault="0042541E">
      <w:pPr>
        <w:pStyle w:val="Heading2"/>
      </w:pPr>
      <w:bookmarkStart w:id="22" w:name="hyde---least-square-estimate"/>
      <w:bookmarkEnd w:id="22"/>
      <w:r>
        <w:lastRenderedPageBreak/>
        <w:t>Hyde - Least square estimate</w:t>
      </w:r>
    </w:p>
    <w:p w14:paraId="02F72623" w14:textId="77777777" w:rsidR="00034CDC" w:rsidRDefault="0042541E">
      <w:pPr>
        <w:pStyle w:val="FirstParagraph"/>
      </w:pPr>
      <w:r>
        <w:rPr>
          <w:noProof/>
        </w:rPr>
        <w:drawing>
          <wp:inline distT="0" distB="0" distL="0" distR="0" wp14:anchorId="184A1F74" wp14:editId="6EA576BC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antasy_Team_2016_files/figure-docx/Hyde%20LS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EAF8E" w14:textId="77777777" w:rsidR="00034CDC" w:rsidRDefault="0042541E">
      <w:pPr>
        <w:pStyle w:val="Heading2"/>
      </w:pPr>
      <w:bookmarkStart w:id="23" w:name="blount---current-opponent-analysis-rushi"/>
      <w:bookmarkEnd w:id="23"/>
      <w:r>
        <w:t>Blount - Current Opponent Analysis (Rushing only)</w:t>
      </w:r>
    </w:p>
    <w:p w14:paraId="3D21C630" w14:textId="77777777" w:rsidR="00034CDC" w:rsidRDefault="0042541E">
      <w:pPr>
        <w:pStyle w:val="SourceCode"/>
      </w:pPr>
      <w:r>
        <w:rPr>
          <w:rStyle w:val="VerbatimChar"/>
        </w:rPr>
        <w:t>## [1] 3.5</w:t>
      </w:r>
    </w:p>
    <w:p w14:paraId="53BCE39F" w14:textId="77777777" w:rsidR="00034CDC" w:rsidRDefault="0042541E">
      <w:pPr>
        <w:pStyle w:val="SourceCode"/>
      </w:pPr>
      <w:r>
        <w:rPr>
          <w:rStyle w:val="VerbatimChar"/>
        </w:rPr>
        <w:t>## [1] 1.75</w:t>
      </w:r>
    </w:p>
    <w:p w14:paraId="10752FD8" w14:textId="77777777" w:rsidR="00034CDC" w:rsidRDefault="0042541E">
      <w:pPr>
        <w:pStyle w:val="SourceCode"/>
      </w:pPr>
      <w:r>
        <w:rPr>
          <w:rStyle w:val="VerbatimChar"/>
        </w:rPr>
        <w:t>## [1] 5.25</w:t>
      </w:r>
    </w:p>
    <w:p w14:paraId="7AB92637" w14:textId="77777777" w:rsidR="00034CDC" w:rsidRDefault="0042541E">
      <w:pPr>
        <w:pStyle w:val="Heading2"/>
      </w:pPr>
      <w:bookmarkStart w:id="24" w:name="anderson---current-opponent-analysis-rus"/>
      <w:bookmarkEnd w:id="24"/>
      <w:r>
        <w:t>Anderson - Current Opponent Analysis (Rushing only)</w:t>
      </w:r>
    </w:p>
    <w:p w14:paraId="2BFC0764" w14:textId="77777777" w:rsidR="00034CDC" w:rsidRDefault="0042541E">
      <w:pPr>
        <w:pStyle w:val="SourceCode"/>
      </w:pPr>
      <w:r>
        <w:rPr>
          <w:rStyle w:val="VerbatimChar"/>
        </w:rPr>
        <w:t>## [1] 7.8</w:t>
      </w:r>
    </w:p>
    <w:p w14:paraId="7EB44118" w14:textId="77777777" w:rsidR="00034CDC" w:rsidRDefault="0042541E">
      <w:pPr>
        <w:pStyle w:val="SourceCode"/>
      </w:pPr>
      <w:r>
        <w:rPr>
          <w:rStyle w:val="VerbatimChar"/>
        </w:rPr>
        <w:t>## [1] 7</w:t>
      </w:r>
    </w:p>
    <w:p w14:paraId="643237A4" w14:textId="77777777" w:rsidR="00034CDC" w:rsidRDefault="0042541E">
      <w:pPr>
        <w:pStyle w:val="SourceCode"/>
      </w:pPr>
      <w:r>
        <w:rPr>
          <w:rStyle w:val="VerbatimChar"/>
        </w:rPr>
        <w:t>## [1] 14.8</w:t>
      </w:r>
    </w:p>
    <w:p w14:paraId="758D8D94" w14:textId="77777777" w:rsidR="00034CDC" w:rsidRDefault="0042541E">
      <w:pPr>
        <w:pStyle w:val="Heading2"/>
      </w:pPr>
      <w:bookmarkStart w:id="25" w:name="gore---current-opponent-analysis-rushing"/>
      <w:bookmarkEnd w:id="25"/>
      <w:r>
        <w:t>Gore - Current Opponent Analysis (Rushing only)</w:t>
      </w:r>
    </w:p>
    <w:p w14:paraId="527D6266" w14:textId="77777777" w:rsidR="00034CDC" w:rsidRDefault="0042541E">
      <w:pPr>
        <w:pStyle w:val="SourceCode"/>
      </w:pPr>
      <w:r>
        <w:rPr>
          <w:rStyle w:val="VerbatimChar"/>
        </w:rPr>
        <w:t>## [1] 10.65</w:t>
      </w:r>
    </w:p>
    <w:p w14:paraId="2F34B1CE" w14:textId="77777777" w:rsidR="00034CDC" w:rsidRDefault="0042541E">
      <w:pPr>
        <w:pStyle w:val="SourceCode"/>
      </w:pPr>
      <w:r>
        <w:rPr>
          <w:rStyle w:val="VerbatimChar"/>
        </w:rPr>
        <w:t>## [1] 3.5</w:t>
      </w:r>
    </w:p>
    <w:p w14:paraId="13960202" w14:textId="77777777" w:rsidR="00034CDC" w:rsidRDefault="0042541E">
      <w:pPr>
        <w:pStyle w:val="SourceCode"/>
      </w:pPr>
      <w:r>
        <w:rPr>
          <w:rStyle w:val="VerbatimChar"/>
        </w:rPr>
        <w:t>## [1] 14.15</w:t>
      </w:r>
    </w:p>
    <w:p w14:paraId="7CD7B5DA" w14:textId="77777777" w:rsidR="00034CDC" w:rsidRDefault="0042541E">
      <w:pPr>
        <w:pStyle w:val="Heading2"/>
      </w:pPr>
      <w:bookmarkStart w:id="26" w:name="hyde---current-opponent-analysis-rushing"/>
      <w:bookmarkEnd w:id="26"/>
      <w:r>
        <w:lastRenderedPageBreak/>
        <w:t>Hyde - Current Opponent Analysis (Rushing only)</w:t>
      </w:r>
    </w:p>
    <w:p w14:paraId="7A68760F" w14:textId="77777777" w:rsidR="00034CDC" w:rsidRDefault="0042541E">
      <w:pPr>
        <w:pStyle w:val="SourceCode"/>
      </w:pPr>
      <w:r>
        <w:rPr>
          <w:rStyle w:val="VerbatimChar"/>
        </w:rPr>
        <w:t>## [1] 5</w:t>
      </w:r>
    </w:p>
    <w:p w14:paraId="1486260C" w14:textId="77777777" w:rsidR="00034CDC" w:rsidRDefault="0042541E">
      <w:pPr>
        <w:pStyle w:val="SourceCode"/>
      </w:pPr>
      <w:r>
        <w:rPr>
          <w:rStyle w:val="VerbatimChar"/>
        </w:rPr>
        <w:t>## [1] 3.5</w:t>
      </w:r>
    </w:p>
    <w:p w14:paraId="796E52ED" w14:textId="77777777" w:rsidR="00034CDC" w:rsidRDefault="0042541E">
      <w:pPr>
        <w:pStyle w:val="SourceCode"/>
      </w:pPr>
      <w:r>
        <w:rPr>
          <w:rStyle w:val="VerbatimChar"/>
        </w:rPr>
        <w:t>## [1] 8.5</w:t>
      </w:r>
    </w:p>
    <w:sectPr w:rsidR="00034C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2048F43" w14:textId="77777777" w:rsidR="0042541E" w:rsidRDefault="0042541E">
      <w:pPr>
        <w:spacing w:after="0"/>
      </w:pPr>
      <w:r>
        <w:separator/>
      </w:r>
    </w:p>
  </w:endnote>
  <w:endnote w:type="continuationSeparator" w:id="0">
    <w:p w14:paraId="295034D2" w14:textId="77777777" w:rsidR="0042541E" w:rsidRDefault="004254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2CD7F3" w14:textId="77777777" w:rsidR="0042541E" w:rsidRDefault="0042541E">
      <w:r>
        <w:separator/>
      </w:r>
    </w:p>
  </w:footnote>
  <w:footnote w:type="continuationSeparator" w:id="0">
    <w:p w14:paraId="31ABA2D5" w14:textId="77777777" w:rsidR="0042541E" w:rsidRDefault="004254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75D60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ADF618"/>
    <w:multiLevelType w:val="multilevel"/>
    <w:tmpl w:val="E92271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4CDC"/>
    <w:rsid w:val="0042541E"/>
    <w:rsid w:val="004E29B3"/>
    <w:rsid w:val="00590D07"/>
    <w:rsid w:val="00784D58"/>
    <w:rsid w:val="008D6863"/>
    <w:rsid w:val="00B86B75"/>
    <w:rsid w:val="00BC48D5"/>
    <w:rsid w:val="00C36279"/>
    <w:rsid w:val="00E315A3"/>
    <w:rsid w:val="00F172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17B179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5</Pages>
  <Words>422</Words>
  <Characters>2407</Characters>
  <Application>Microsoft Macintosh Word</Application>
  <DocSecurity>0</DocSecurity>
  <Lines>20</Lines>
  <Paragraphs>5</Paragraphs>
  <ScaleCrop>false</ScaleCrop>
  <LinksUpToDate>false</LinksUpToDate>
  <CharactersWithSpaces>28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tasy Football Team</dc:title>
  <dc:creator>Joshua Peterson</dc:creator>
  <cp:lastModifiedBy>Joshua Peterson</cp:lastModifiedBy>
  <cp:revision>2</cp:revision>
  <dcterms:created xsi:type="dcterms:W3CDTF">2016-09-24T04:06:00Z</dcterms:created>
  <dcterms:modified xsi:type="dcterms:W3CDTF">2016-09-24T04:06:00Z</dcterms:modified>
</cp:coreProperties>
</file>